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ventive serv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verage (SE)
                <w:rPr>
                  <w:vertAlign w:val="superscript"/>
                  <w:i>true</w:i>
                  <w:t xml:space="default">*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ercent Change (95% CI)
                <w:rPr>
                  <w:vertAlign w:val="superscript"/>
                  <w:i>true</w:i>
                  <w:t xml:space="default">*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(95% CI)
                <w:rPr>
                  <w:vertAlign w:val="superscript"/>
                  <w:i>true</w:i>
                  <w:t xml:space="default">*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APC (95% CI)
                <w:rPr>
                  <w:vertAlign w:val="superscript"/>
                  <w:i>true</w:i>
                  <w:t xml:space="default">*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4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1 (-14.5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influenza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 (11.3, 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 (6.9, 11.6), -6.0 (-12.1, 0.6), 2.9 (0.7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1, 4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 (-5.6, 3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2, 0.9), 11.6 (-6.1, 3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-1.4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-4.3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lated eye ex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7 (-18.2, 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4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-8.5, 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1.1, 8.4), -1.1 (-2.1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4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*</w:t>
            </w:r>
            <w:r>
              <w:rPr>
                <w:rFonts w:ascii="Calibri" w:hAnsi="Calibri"/>
                <w:sz w:val="20"/>
                <w:vertAlign w:val="baseline"/>
              </w:rPr>
              <w:t xml:space="default">Values in these columns were estimated excluding data from 2020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4:44:09Z</dcterms:created>
  <dcterms:modified xsi:type="dcterms:W3CDTF">2023-06-14T14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